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594522" w14:textId="77777777" w:rsidR="00E101E0" w:rsidRDefault="002A578C">
      <w:pPr>
        <w:jc w:val="center"/>
        <w:rPr>
          <w:rFonts w:ascii="Arial" w:hAnsi="Arial"/>
          <w:lang w:val="en-GB"/>
        </w:rPr>
      </w:pPr>
      <w:r>
        <w:rPr>
          <w:rFonts w:ascii="Arial" w:hAnsi="Arial"/>
          <w:noProof/>
          <w:lang w:val="en-CA" w:eastAsia="en-CA"/>
        </w:rPr>
        <w:drawing>
          <wp:inline distT="0" distB="0" distL="0" distR="0" wp14:anchorId="325051B3" wp14:editId="4E5AFC1F">
            <wp:extent cx="4572000" cy="1036320"/>
            <wp:effectExtent l="0" t="0" r="0" b="0"/>
            <wp:docPr id="1" name="Picture 1" descr="NEW Shastri Logo 150 resolution for in-house 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Shastri Logo 150 resolution for in-house us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E0A8A" w14:textId="77777777" w:rsidR="002B4BF3" w:rsidRDefault="002B4BF3" w:rsidP="00C263E6">
      <w:pPr>
        <w:pStyle w:val="Title"/>
        <w:ind w:left="0"/>
        <w:jc w:val="left"/>
      </w:pPr>
    </w:p>
    <w:p w14:paraId="71A6FF43" w14:textId="3EEEC42A" w:rsidR="002B4BF3" w:rsidRPr="00AE0097" w:rsidRDefault="006A684D" w:rsidP="00AE0097">
      <w:pPr>
        <w:pStyle w:val="Heading2"/>
        <w:spacing w:line="276" w:lineRule="auto"/>
        <w:rPr>
          <w:rFonts w:ascii="Elephant" w:hAnsi="Elephant"/>
          <w:smallCaps/>
          <w:sz w:val="32"/>
          <w:szCs w:val="32"/>
          <w:lang w:val="en-GB"/>
        </w:rPr>
      </w:pPr>
      <w:r w:rsidRPr="00AE0097">
        <w:rPr>
          <w:rFonts w:ascii="Elephant" w:hAnsi="Elephant"/>
          <w:smallCaps/>
          <w:sz w:val="32"/>
          <w:szCs w:val="32"/>
          <w:lang w:val="en-GB"/>
        </w:rPr>
        <w:t>S</w:t>
      </w:r>
      <w:r w:rsidR="00B12518">
        <w:rPr>
          <w:rFonts w:ascii="Elephant" w:hAnsi="Elephant"/>
          <w:smallCaps/>
          <w:sz w:val="32"/>
          <w:szCs w:val="32"/>
          <w:lang w:val="en-GB"/>
        </w:rPr>
        <w:t>hastri Student Research Fellowship in India (SSRIF) Project 202</w:t>
      </w:r>
      <w:r w:rsidR="0063026B">
        <w:rPr>
          <w:rFonts w:ascii="Elephant" w:hAnsi="Elephant"/>
          <w:smallCaps/>
          <w:sz w:val="32"/>
          <w:szCs w:val="32"/>
          <w:lang w:val="en-GB"/>
        </w:rPr>
        <w:t>4</w:t>
      </w:r>
      <w:r w:rsidR="00B12518">
        <w:rPr>
          <w:rFonts w:ascii="Elephant" w:hAnsi="Elephant"/>
          <w:smallCaps/>
          <w:sz w:val="32"/>
          <w:szCs w:val="32"/>
          <w:lang w:val="en-GB"/>
        </w:rPr>
        <w:t>-2</w:t>
      </w:r>
      <w:r w:rsidR="0063026B">
        <w:rPr>
          <w:rFonts w:ascii="Elephant" w:hAnsi="Elephant"/>
          <w:smallCaps/>
          <w:sz w:val="32"/>
          <w:szCs w:val="32"/>
          <w:lang w:val="en-GB"/>
        </w:rPr>
        <w:t>5</w:t>
      </w:r>
    </w:p>
    <w:p w14:paraId="2E9B90D9" w14:textId="60E14F2D" w:rsidR="00181AA6" w:rsidRPr="00AE0097" w:rsidRDefault="009523C1" w:rsidP="00AE0097">
      <w:pPr>
        <w:pStyle w:val="Heading2"/>
        <w:spacing w:line="276" w:lineRule="auto"/>
        <w:rPr>
          <w:rFonts w:ascii="Elephant" w:hAnsi="Elephant"/>
          <w:smallCaps/>
          <w:sz w:val="32"/>
          <w:szCs w:val="32"/>
          <w:lang w:val="en-GB"/>
        </w:rPr>
      </w:pPr>
      <w:r w:rsidRPr="00AE0097">
        <w:rPr>
          <w:rFonts w:ascii="Elephant" w:hAnsi="Elephant"/>
          <w:smallCaps/>
          <w:sz w:val="32"/>
          <w:szCs w:val="32"/>
          <w:lang w:val="en-GB"/>
        </w:rPr>
        <w:t xml:space="preserve">REPORT </w:t>
      </w:r>
      <w:r w:rsidR="00181AA6" w:rsidRPr="00AE0097">
        <w:rPr>
          <w:rFonts w:ascii="Elephant" w:hAnsi="Elephant"/>
          <w:smallCaps/>
          <w:sz w:val="32"/>
          <w:szCs w:val="32"/>
          <w:lang w:val="en-GB"/>
        </w:rPr>
        <w:t>FORM</w:t>
      </w:r>
    </w:p>
    <w:p w14:paraId="211090B4" w14:textId="77777777" w:rsidR="002B4BF3" w:rsidRPr="009523C1" w:rsidRDefault="002B4BF3">
      <w:pPr>
        <w:pStyle w:val="Title"/>
        <w:ind w:left="0"/>
        <w:rPr>
          <w:rFonts w:ascii="Calibri" w:hAnsi="Calibri"/>
          <w:sz w:val="20"/>
        </w:rPr>
      </w:pPr>
    </w:p>
    <w:p w14:paraId="138C01E4" w14:textId="678BFCDF" w:rsidR="006A43F9" w:rsidRPr="00AE0097" w:rsidRDefault="002B4BF3" w:rsidP="009523C1">
      <w:pPr>
        <w:rPr>
          <w:rFonts w:ascii="Times New Roman" w:hAnsi="Times New Roman"/>
          <w:sz w:val="22"/>
          <w:szCs w:val="22"/>
        </w:rPr>
      </w:pPr>
      <w:r w:rsidRPr="00AE0097">
        <w:rPr>
          <w:rFonts w:ascii="Times New Roman" w:hAnsi="Times New Roman"/>
          <w:sz w:val="22"/>
          <w:szCs w:val="22"/>
        </w:rPr>
        <w:t>Th</w:t>
      </w:r>
      <w:r w:rsidR="00AE0097" w:rsidRPr="00AE0097">
        <w:rPr>
          <w:rFonts w:ascii="Times New Roman" w:hAnsi="Times New Roman"/>
          <w:sz w:val="22"/>
          <w:szCs w:val="22"/>
        </w:rPr>
        <w:t xml:space="preserve">is </w:t>
      </w:r>
      <w:r w:rsidR="00B12518">
        <w:rPr>
          <w:rFonts w:ascii="Times New Roman" w:hAnsi="Times New Roman"/>
          <w:sz w:val="22"/>
          <w:szCs w:val="22"/>
        </w:rPr>
        <w:t xml:space="preserve">Report Form </w:t>
      </w:r>
      <w:r w:rsidR="00AE0097" w:rsidRPr="00AE0097">
        <w:rPr>
          <w:rFonts w:ascii="Times New Roman" w:hAnsi="Times New Roman"/>
          <w:sz w:val="22"/>
          <w:szCs w:val="22"/>
        </w:rPr>
        <w:t>aim</w:t>
      </w:r>
      <w:r w:rsidR="006A43F9" w:rsidRPr="00AE0097">
        <w:rPr>
          <w:rFonts w:ascii="Times New Roman" w:hAnsi="Times New Roman"/>
          <w:sz w:val="22"/>
          <w:szCs w:val="22"/>
        </w:rPr>
        <w:t xml:space="preserve">s to </w:t>
      </w:r>
      <w:r w:rsidR="000C6A5C" w:rsidRPr="00AE0097">
        <w:rPr>
          <w:rFonts w:ascii="Times New Roman" w:hAnsi="Times New Roman"/>
          <w:sz w:val="22"/>
          <w:szCs w:val="22"/>
        </w:rPr>
        <w:t xml:space="preserve">understand </w:t>
      </w:r>
      <w:r w:rsidR="006A43F9" w:rsidRPr="00AE0097">
        <w:rPr>
          <w:rFonts w:ascii="Times New Roman" w:hAnsi="Times New Roman"/>
          <w:sz w:val="22"/>
          <w:szCs w:val="22"/>
        </w:rPr>
        <w:t xml:space="preserve">the </w:t>
      </w:r>
      <w:r w:rsidR="000C6A5C" w:rsidRPr="00AE0097">
        <w:rPr>
          <w:rFonts w:ascii="Times New Roman" w:hAnsi="Times New Roman"/>
          <w:sz w:val="22"/>
          <w:szCs w:val="22"/>
        </w:rPr>
        <w:t xml:space="preserve">overall achievement of </w:t>
      </w:r>
      <w:r w:rsidR="00B12518">
        <w:rPr>
          <w:rFonts w:ascii="Times New Roman" w:hAnsi="Times New Roman"/>
          <w:sz w:val="22"/>
          <w:szCs w:val="22"/>
        </w:rPr>
        <w:t xml:space="preserve">the </w:t>
      </w:r>
      <w:r w:rsidR="006A684D" w:rsidRPr="00AE0097">
        <w:rPr>
          <w:rFonts w:ascii="Times New Roman" w:hAnsi="Times New Roman"/>
          <w:sz w:val="22"/>
          <w:szCs w:val="22"/>
        </w:rPr>
        <w:t>S</w:t>
      </w:r>
      <w:r w:rsidR="00B12518">
        <w:rPr>
          <w:rFonts w:ascii="Times New Roman" w:hAnsi="Times New Roman"/>
          <w:sz w:val="22"/>
          <w:szCs w:val="22"/>
        </w:rPr>
        <w:t>SRIF P</w:t>
      </w:r>
      <w:r w:rsidR="000C6A5C" w:rsidRPr="00AE0097">
        <w:rPr>
          <w:rFonts w:ascii="Times New Roman" w:hAnsi="Times New Roman"/>
          <w:sz w:val="22"/>
          <w:szCs w:val="22"/>
        </w:rPr>
        <w:t xml:space="preserve">roject in terms of meeting the goals and objectives of </w:t>
      </w:r>
      <w:r w:rsidR="00B12518">
        <w:rPr>
          <w:rFonts w:ascii="Times New Roman" w:hAnsi="Times New Roman"/>
          <w:sz w:val="22"/>
          <w:szCs w:val="22"/>
        </w:rPr>
        <w:t>the student researchers and SICI</w:t>
      </w:r>
      <w:r w:rsidR="006A684D" w:rsidRPr="00AE0097">
        <w:rPr>
          <w:rFonts w:ascii="Times New Roman" w:hAnsi="Times New Roman"/>
          <w:sz w:val="22"/>
          <w:szCs w:val="22"/>
        </w:rPr>
        <w:t>.</w:t>
      </w:r>
      <w:r w:rsidR="000C6A5C" w:rsidRPr="00AE0097">
        <w:rPr>
          <w:rFonts w:ascii="Times New Roman" w:hAnsi="Times New Roman"/>
          <w:sz w:val="22"/>
          <w:szCs w:val="22"/>
        </w:rPr>
        <w:t xml:space="preserve"> </w:t>
      </w:r>
    </w:p>
    <w:p w14:paraId="7D3139A7" w14:textId="77777777" w:rsidR="002251C6" w:rsidRPr="009523C1" w:rsidRDefault="002251C6">
      <w:pPr>
        <w:jc w:val="both"/>
        <w:rPr>
          <w:rFonts w:ascii="Calibri" w:hAnsi="Calibri" w:cs="Arial"/>
          <w:sz w:val="20"/>
        </w:rPr>
      </w:pPr>
    </w:p>
    <w:tbl>
      <w:tblPr>
        <w:tblW w:w="957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5"/>
        <w:gridCol w:w="33"/>
        <w:gridCol w:w="3358"/>
        <w:gridCol w:w="832"/>
        <w:gridCol w:w="19"/>
        <w:gridCol w:w="193"/>
        <w:gridCol w:w="908"/>
        <w:gridCol w:w="14"/>
        <w:gridCol w:w="574"/>
        <w:gridCol w:w="559"/>
        <w:gridCol w:w="1184"/>
        <w:gridCol w:w="1197"/>
      </w:tblGrid>
      <w:tr w:rsidR="00434097" w:rsidRPr="00AE0097" w14:paraId="6E79C2D9" w14:textId="77777777" w:rsidTr="00B12518">
        <w:trPr>
          <w:trHeight w:val="1412"/>
        </w:trPr>
        <w:tc>
          <w:tcPr>
            <w:tcW w:w="705" w:type="dxa"/>
          </w:tcPr>
          <w:p w14:paraId="647DB3DA" w14:textId="48FF356E" w:rsidR="00434097" w:rsidRPr="00AE0097" w:rsidRDefault="00434097" w:rsidP="00AE0097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3391" w:type="dxa"/>
            <w:gridSpan w:val="2"/>
          </w:tcPr>
          <w:p w14:paraId="45699985" w14:textId="0F714551" w:rsidR="00A30FBA" w:rsidRPr="00AE0097" w:rsidRDefault="00B12518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Student’s 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 xml:space="preserve">Name         </w:t>
            </w:r>
          </w:p>
          <w:p w14:paraId="7F336FA9" w14:textId="77777777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     </w:t>
            </w:r>
          </w:p>
        </w:tc>
        <w:tc>
          <w:tcPr>
            <w:tcW w:w="2540" w:type="dxa"/>
            <w:gridSpan w:val="6"/>
          </w:tcPr>
          <w:p w14:paraId="734F9942" w14:textId="6E524B52" w:rsidR="00A30FBA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Address  </w:t>
            </w:r>
          </w:p>
          <w:p w14:paraId="4FB76459" w14:textId="29F8D6FD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9918F69" w14:textId="77777777" w:rsidR="00A30FBA" w:rsidRPr="00AE0097" w:rsidRDefault="00A30FBA">
            <w:pPr>
              <w:rPr>
                <w:rFonts w:ascii="Times New Roman" w:hAnsi="Times New Roman"/>
                <w:bCs/>
                <w:szCs w:val="24"/>
              </w:rPr>
            </w:pPr>
          </w:p>
          <w:p w14:paraId="70378A41" w14:textId="2EFC8EA3" w:rsidR="00A30FBA" w:rsidRPr="00AE0097" w:rsidRDefault="00A30FBA">
            <w:p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2940" w:type="dxa"/>
            <w:gridSpan w:val="3"/>
          </w:tcPr>
          <w:p w14:paraId="1DBFDB06" w14:textId="66207270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Email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64422EF3" w14:textId="77777777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</w:p>
          <w:p w14:paraId="0D5C1C0A" w14:textId="77777777" w:rsidR="00434097" w:rsidRDefault="00AE0097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Cell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="00434097" w:rsidRPr="00AE0097">
              <w:rPr>
                <w:rFonts w:ascii="Times New Roman" w:hAnsi="Times New Roman"/>
                <w:bCs/>
                <w:szCs w:val="24"/>
              </w:rPr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72BD97E9" w14:textId="3A0282AE" w:rsidR="0054286C" w:rsidRPr="00AE0097" w:rsidRDefault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12518" w:rsidRPr="00AE0097" w14:paraId="45577937" w14:textId="77777777" w:rsidTr="00B12518">
        <w:trPr>
          <w:trHeight w:val="627"/>
        </w:trPr>
        <w:tc>
          <w:tcPr>
            <w:tcW w:w="705" w:type="dxa"/>
          </w:tcPr>
          <w:p w14:paraId="372589D2" w14:textId="77777777" w:rsidR="00B12518" w:rsidRPr="00AE0097" w:rsidRDefault="00B12518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3391" w:type="dxa"/>
            <w:gridSpan w:val="2"/>
          </w:tcPr>
          <w:p w14:paraId="6F04E551" w14:textId="52D5AC82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Name of Home Institution in Canada</w:t>
            </w:r>
          </w:p>
          <w:p w14:paraId="582B9E9C" w14:textId="77777777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6ACD9E24" w14:textId="77777777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322F90B4" w14:textId="77777777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1EB0FD13" w14:textId="77777777" w:rsidR="00B12518" w:rsidRPr="00AE0097" w:rsidRDefault="00B12518" w:rsidP="00B12518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Address of </w:t>
            </w:r>
            <w:r>
              <w:rPr>
                <w:rFonts w:ascii="Times New Roman" w:hAnsi="Times New Roman"/>
                <w:bCs/>
                <w:szCs w:val="24"/>
              </w:rPr>
              <w:t>the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Cs w:val="24"/>
              </w:rPr>
              <w:t xml:space="preserve">Home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Institution   </w:t>
            </w:r>
          </w:p>
          <w:p w14:paraId="55B8696A" w14:textId="06E97528" w:rsidR="00B12518" w:rsidRDefault="00B12518" w:rsidP="00B12518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</w:t>
            </w:r>
          </w:p>
          <w:p w14:paraId="75AE514A" w14:textId="5158D68C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5480" w:type="dxa"/>
            <w:gridSpan w:val="9"/>
          </w:tcPr>
          <w:p w14:paraId="456C1316" w14:textId="5F251DEE" w:rsidR="00B12518" w:rsidRDefault="0063026B" w:rsidP="0072118B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Program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="00B12518" w:rsidRPr="00AE0097">
              <w:rPr>
                <w:rFonts w:ascii="Times New Roman" w:hAnsi="Times New Roman"/>
                <w:bCs/>
                <w:szCs w:val="24"/>
              </w:rPr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>
              <w:rPr>
                <w:rFonts w:ascii="Times New Roman" w:hAnsi="Times New Roman"/>
                <w:bCs/>
                <w:szCs w:val="24"/>
              </w:rPr>
              <w:t xml:space="preserve">              Study Year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5E250E41" w14:textId="77777777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4EA0B698" w14:textId="48DAEBAF" w:rsidR="00B12518" w:rsidRPr="00AA633D" w:rsidRDefault="0063026B" w:rsidP="00A17875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>
              <w:rPr>
                <w:rFonts w:ascii="Times New Roman" w:hAnsi="Times New Roman"/>
                <w:bCs/>
                <w:szCs w:val="24"/>
                <w:lang w:val="en-GB"/>
              </w:rPr>
              <w:t>Major</w:t>
            </w:r>
            <w:r w:rsidR="00B12518"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: </w:t>
            </w:r>
            <w:r w:rsidR="00B12518"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B12518"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="00B12518"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="00B12518"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="00B12518"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="00B12518"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="00B12518"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="00B12518"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="00B12518"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="00B12518"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0689BD0A" w14:textId="77777777" w:rsidR="00B12518" w:rsidRDefault="00B12518" w:rsidP="0072118B">
            <w:pPr>
              <w:rPr>
                <w:rFonts w:ascii="Times New Roman" w:hAnsi="Times New Roman"/>
                <w:bCs/>
                <w:szCs w:val="24"/>
              </w:rPr>
            </w:pPr>
          </w:p>
          <w:p w14:paraId="6D25D79C" w14:textId="6111A9C9" w:rsidR="00B12518" w:rsidRDefault="0063026B" w:rsidP="0072118B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Courses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="00B12518" w:rsidRPr="00AE0097">
              <w:rPr>
                <w:rFonts w:ascii="Times New Roman" w:hAnsi="Times New Roman"/>
                <w:bCs/>
                <w:szCs w:val="24"/>
              </w:rPr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B12518"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0B08F1D1" w14:textId="0C278C12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</w:p>
          <w:p w14:paraId="4679AFBB" w14:textId="3CE07C2F" w:rsidR="00B12518" w:rsidRPr="00AE0097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                  </w:t>
            </w:r>
          </w:p>
        </w:tc>
      </w:tr>
      <w:tr w:rsidR="0072118B" w:rsidRPr="00AE0097" w14:paraId="2FFDBE89" w14:textId="77777777" w:rsidTr="00A14435">
        <w:trPr>
          <w:trHeight w:val="627"/>
        </w:trPr>
        <w:tc>
          <w:tcPr>
            <w:tcW w:w="705" w:type="dxa"/>
          </w:tcPr>
          <w:p w14:paraId="5034ECC0" w14:textId="01B191DC" w:rsidR="0072118B" w:rsidRPr="00AE0097" w:rsidRDefault="0072118B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4435" w:type="dxa"/>
            <w:gridSpan w:val="5"/>
          </w:tcPr>
          <w:p w14:paraId="47E6DDE2" w14:textId="6A114A23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Name of </w:t>
            </w:r>
            <w:r w:rsidR="00AA6E23">
              <w:rPr>
                <w:rFonts w:ascii="Times New Roman" w:hAnsi="Times New Roman"/>
                <w:bCs/>
                <w:szCs w:val="24"/>
              </w:rPr>
              <w:t>Ho</w:t>
            </w:r>
            <w:r>
              <w:rPr>
                <w:rFonts w:ascii="Times New Roman" w:hAnsi="Times New Roman"/>
                <w:bCs/>
                <w:szCs w:val="24"/>
              </w:rPr>
              <w:t xml:space="preserve">st </w:t>
            </w:r>
            <w:r w:rsidRPr="00AE0097">
              <w:rPr>
                <w:rFonts w:ascii="Times New Roman" w:hAnsi="Times New Roman"/>
                <w:bCs/>
                <w:szCs w:val="24"/>
              </w:rPr>
              <w:t>Institution</w:t>
            </w:r>
            <w:r w:rsidR="00AA6E23">
              <w:rPr>
                <w:rFonts w:ascii="Times New Roman" w:hAnsi="Times New Roman"/>
                <w:bCs/>
                <w:szCs w:val="24"/>
              </w:rPr>
              <w:t xml:space="preserve"> in India</w:t>
            </w:r>
          </w:p>
          <w:p w14:paraId="3089A8B3" w14:textId="77777777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5C4E3B1F" w14:textId="49440CFD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4436" w:type="dxa"/>
            <w:gridSpan w:val="6"/>
          </w:tcPr>
          <w:p w14:paraId="4128603D" w14:textId="193942AF" w:rsidR="00745851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Address of </w:t>
            </w:r>
            <w:r w:rsidR="00745851">
              <w:rPr>
                <w:rFonts w:ascii="Times New Roman" w:hAnsi="Times New Roman"/>
                <w:bCs/>
                <w:szCs w:val="24"/>
              </w:rPr>
              <w:t>H</w:t>
            </w:r>
            <w:r>
              <w:rPr>
                <w:rFonts w:ascii="Times New Roman" w:hAnsi="Times New Roman"/>
                <w:bCs/>
                <w:szCs w:val="24"/>
              </w:rPr>
              <w:t xml:space="preserve">ost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Institution   </w:t>
            </w:r>
          </w:p>
          <w:p w14:paraId="15996D4B" w14:textId="12CC42B9" w:rsidR="0072118B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</w:t>
            </w:r>
          </w:p>
          <w:p w14:paraId="5DD42E36" w14:textId="71319120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           </w:t>
            </w:r>
          </w:p>
        </w:tc>
      </w:tr>
      <w:tr w:rsidR="00B12518" w:rsidRPr="00AE0097" w14:paraId="133F3F42" w14:textId="77777777" w:rsidTr="00BC4A39">
        <w:trPr>
          <w:trHeight w:val="627"/>
        </w:trPr>
        <w:tc>
          <w:tcPr>
            <w:tcW w:w="705" w:type="dxa"/>
          </w:tcPr>
          <w:p w14:paraId="08008B80" w14:textId="77777777" w:rsidR="00B12518" w:rsidRPr="00AE0097" w:rsidRDefault="00B12518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1F6F54EB" w14:textId="77777777" w:rsidR="00B12518" w:rsidRDefault="00B12518" w:rsidP="00B12518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SSRIF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Project Start Date:  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</w:t>
            </w:r>
          </w:p>
          <w:p w14:paraId="4A278904" w14:textId="77777777" w:rsidR="00B12518" w:rsidRDefault="00B12518" w:rsidP="00B12518">
            <w:pPr>
              <w:rPr>
                <w:rFonts w:ascii="Times New Roman" w:hAnsi="Times New Roman"/>
                <w:bCs/>
                <w:szCs w:val="24"/>
              </w:rPr>
            </w:pPr>
          </w:p>
          <w:p w14:paraId="0D1985A1" w14:textId="27282531" w:rsidR="00B12518" w:rsidRPr="00AE0097" w:rsidRDefault="00B12518" w:rsidP="00B12518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Completion Date: 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17F453CB" w14:textId="77777777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776D35DD" w14:textId="77777777" w:rsidTr="00BC4A39">
        <w:trPr>
          <w:trHeight w:val="627"/>
        </w:trPr>
        <w:tc>
          <w:tcPr>
            <w:tcW w:w="705" w:type="dxa"/>
          </w:tcPr>
          <w:p w14:paraId="34835D58" w14:textId="4A8AF003" w:rsidR="0054286C" w:rsidRPr="00AE0097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6D480127" w14:textId="44DBD426" w:rsidR="0054286C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SSRIF Project </w:t>
            </w:r>
            <w:r w:rsidR="00AA6E23">
              <w:rPr>
                <w:rFonts w:ascii="Times New Roman" w:hAnsi="Times New Roman"/>
                <w:bCs/>
                <w:szCs w:val="24"/>
              </w:rPr>
              <w:t>Title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="0054286C" w:rsidRPr="00AE0097">
              <w:rPr>
                <w:rFonts w:ascii="Times New Roman" w:hAnsi="Times New Roman"/>
                <w:bCs/>
                <w:szCs w:val="24"/>
              </w:rPr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    </w:t>
            </w:r>
          </w:p>
          <w:p w14:paraId="6A346756" w14:textId="21AC6268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     </w:t>
            </w:r>
          </w:p>
        </w:tc>
      </w:tr>
      <w:tr w:rsidR="007C70A5" w:rsidRPr="00AE0097" w14:paraId="7FBE10CE" w14:textId="77777777" w:rsidTr="00BC4A39">
        <w:trPr>
          <w:trHeight w:val="627"/>
        </w:trPr>
        <w:tc>
          <w:tcPr>
            <w:tcW w:w="705" w:type="dxa"/>
          </w:tcPr>
          <w:p w14:paraId="5E53486A" w14:textId="77777777" w:rsidR="007C70A5" w:rsidRPr="00AE0097" w:rsidRDefault="007C70A5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225C20A1" w14:textId="23DBBFF8" w:rsidR="007C70A5" w:rsidRDefault="007C70A5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Name, title and contact details (email and </w:t>
            </w:r>
            <w:r w:rsidR="00B12518">
              <w:rPr>
                <w:rFonts w:ascii="Times New Roman" w:hAnsi="Times New Roman"/>
                <w:bCs/>
                <w:szCs w:val="24"/>
              </w:rPr>
              <w:t>Cell phone) o</w:t>
            </w:r>
            <w:r>
              <w:rPr>
                <w:rFonts w:ascii="Times New Roman" w:hAnsi="Times New Roman"/>
                <w:bCs/>
                <w:szCs w:val="24"/>
              </w:rPr>
              <w:t xml:space="preserve">f your </w:t>
            </w:r>
            <w:r w:rsidR="00AA6E23">
              <w:rPr>
                <w:rFonts w:ascii="Times New Roman" w:hAnsi="Times New Roman"/>
                <w:bCs/>
                <w:szCs w:val="24"/>
              </w:rPr>
              <w:t>supervisor</w:t>
            </w:r>
            <w:r w:rsidR="007F3D94">
              <w:rPr>
                <w:rFonts w:ascii="Times New Roman" w:hAnsi="Times New Roman"/>
                <w:bCs/>
                <w:szCs w:val="24"/>
              </w:rPr>
              <w:t>/s</w:t>
            </w:r>
            <w:r>
              <w:rPr>
                <w:rFonts w:ascii="Times New Roman" w:hAnsi="Times New Roman"/>
                <w:bCs/>
                <w:szCs w:val="24"/>
              </w:rPr>
              <w:t xml:space="preserve"> at the Host Institution</w:t>
            </w:r>
          </w:p>
          <w:p w14:paraId="49430A8E" w14:textId="77777777" w:rsidR="007C70A5" w:rsidRDefault="007C70A5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3C0DFD60" w14:textId="55DAE2FE" w:rsidR="007C70A5" w:rsidRPr="00AE0097" w:rsidRDefault="007C70A5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762D4236" w14:textId="77777777" w:rsidTr="00E3344E">
        <w:trPr>
          <w:trHeight w:val="1412"/>
        </w:trPr>
        <w:tc>
          <w:tcPr>
            <w:tcW w:w="705" w:type="dxa"/>
          </w:tcPr>
          <w:p w14:paraId="1921CD75" w14:textId="29BFBF3A" w:rsidR="0054286C" w:rsidRPr="00AE0097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4223" w:type="dxa"/>
            <w:gridSpan w:val="3"/>
          </w:tcPr>
          <w:p w14:paraId="0E2B5233" w14:textId="77777777" w:rsidR="00AA6E23" w:rsidRDefault="0054286C" w:rsidP="00AA6E23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Name/s of your team members (if applicable)</w:t>
            </w:r>
          </w:p>
          <w:p w14:paraId="16BE5CBE" w14:textId="1FE0CD29" w:rsidR="0054286C" w:rsidRPr="00AA6E23" w:rsidRDefault="0054286C" w:rsidP="00B1251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Cs w:val="24"/>
              </w:rPr>
            </w:pPr>
            <w:r w:rsidRPr="00AA6E23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A6E23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A6E23">
              <w:rPr>
                <w:rFonts w:ascii="Times New Roman" w:hAnsi="Times New Roman"/>
                <w:bCs/>
                <w:szCs w:val="24"/>
              </w:rPr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1FF8B041" w14:textId="77777777" w:rsidR="0054286C" w:rsidRPr="00AE0097" w:rsidRDefault="0054286C" w:rsidP="0054286C">
            <w:pPr>
              <w:ind w:left="720"/>
              <w:rPr>
                <w:rFonts w:ascii="Times New Roman" w:hAnsi="Times New Roman"/>
                <w:bCs/>
                <w:szCs w:val="24"/>
              </w:rPr>
            </w:pPr>
          </w:p>
          <w:p w14:paraId="228E6F2D" w14:textId="77777777" w:rsidR="0054286C" w:rsidRPr="00AA6E23" w:rsidRDefault="0054286C" w:rsidP="00B1251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Cs w:val="24"/>
              </w:rPr>
            </w:pPr>
            <w:r w:rsidRPr="00AA6E23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A6E23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A6E23">
              <w:rPr>
                <w:rFonts w:ascii="Times New Roman" w:hAnsi="Times New Roman"/>
                <w:bCs/>
                <w:szCs w:val="24"/>
              </w:rPr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D4BE8B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742B8660" w14:textId="77777777" w:rsidR="0054286C" w:rsidRPr="00AA6E23" w:rsidRDefault="0054286C" w:rsidP="00B1251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Cs w:val="24"/>
              </w:rPr>
            </w:pPr>
            <w:r w:rsidRPr="00AA6E23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A6E23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A6E23">
              <w:rPr>
                <w:rFonts w:ascii="Times New Roman" w:hAnsi="Times New Roman"/>
                <w:bCs/>
                <w:szCs w:val="24"/>
              </w:rPr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4648" w:type="dxa"/>
            <w:gridSpan w:val="8"/>
          </w:tcPr>
          <w:p w14:paraId="44CEFF2B" w14:textId="3513D1E0" w:rsidR="0054286C" w:rsidRPr="00AE0097" w:rsidRDefault="00AA6E23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P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roject Coordinator/</w:t>
            </w:r>
            <w:r w:rsidR="001229B2" w:rsidRPr="00AE0097">
              <w:rPr>
                <w:rFonts w:ascii="Times New Roman" w:hAnsi="Times New Roman"/>
                <w:bCs/>
                <w:szCs w:val="24"/>
              </w:rPr>
              <w:t>Manager</w:t>
            </w:r>
            <w:r>
              <w:rPr>
                <w:rFonts w:ascii="Times New Roman" w:hAnsi="Times New Roman"/>
                <w:bCs/>
                <w:szCs w:val="24"/>
              </w:rPr>
              <w:t xml:space="preserve"> (if different from # </w:t>
            </w:r>
            <w:r w:rsidR="0063026B">
              <w:rPr>
                <w:rFonts w:ascii="Times New Roman" w:hAnsi="Times New Roman"/>
                <w:bCs/>
                <w:szCs w:val="24"/>
              </w:rPr>
              <w:t>6</w:t>
            </w:r>
            <w:r>
              <w:rPr>
                <w:rFonts w:ascii="Times New Roman" w:hAnsi="Times New Roman"/>
                <w:bCs/>
                <w:szCs w:val="24"/>
              </w:rPr>
              <w:t>)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 </w:t>
            </w:r>
          </w:p>
          <w:p w14:paraId="541FFCD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6A33DDB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Name/s: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62CD508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</w:t>
            </w:r>
          </w:p>
          <w:p w14:paraId="79973AD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Email/s: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39B8FDE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0F922F4C" w14:textId="5A580444" w:rsidR="00AA6E23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Tel: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31A849A2" w14:textId="77777777" w:rsidTr="00BC4A39">
        <w:tc>
          <w:tcPr>
            <w:tcW w:w="705" w:type="dxa"/>
          </w:tcPr>
          <w:p w14:paraId="4C0F1F52" w14:textId="79ECD965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7B316979" w14:textId="1CDA6C7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vide a summary of your </w:t>
            </w:r>
            <w:r w:rsidR="00B12518">
              <w:rPr>
                <w:rFonts w:ascii="Times New Roman" w:hAnsi="Times New Roman"/>
                <w:bCs/>
                <w:szCs w:val="24"/>
              </w:rPr>
              <w:t>SSRIF Pr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oject highlighting </w:t>
            </w:r>
            <w:r w:rsidR="00AA6E23">
              <w:rPr>
                <w:rFonts w:ascii="Times New Roman" w:hAnsi="Times New Roman"/>
                <w:bCs/>
                <w:szCs w:val="24"/>
              </w:rPr>
              <w:t>o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bjectives, 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methodologies, brief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activities and </w:t>
            </w:r>
            <w:r w:rsidR="00B12518">
              <w:rPr>
                <w:rFonts w:ascii="Times New Roman" w:hAnsi="Times New Roman"/>
                <w:bCs/>
                <w:szCs w:val="24"/>
              </w:rPr>
              <w:t>results/</w:t>
            </w:r>
            <w:r w:rsidRPr="00AE0097">
              <w:rPr>
                <w:rFonts w:ascii="Times New Roman" w:hAnsi="Times New Roman"/>
                <w:bCs/>
                <w:szCs w:val="24"/>
              </w:rPr>
              <w:t>outcomes (</w:t>
            </w:r>
            <w:r w:rsidR="00B12518">
              <w:rPr>
                <w:rFonts w:ascii="Times New Roman" w:hAnsi="Times New Roman"/>
                <w:bCs/>
                <w:szCs w:val="24"/>
              </w:rPr>
              <w:t>1000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words)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 </w:t>
            </w:r>
          </w:p>
        </w:tc>
      </w:tr>
      <w:tr w:rsidR="0054286C" w:rsidRPr="00AE0097" w14:paraId="45AFFE18" w14:textId="77777777" w:rsidTr="00BC4A39">
        <w:tc>
          <w:tcPr>
            <w:tcW w:w="9576" w:type="dxa"/>
            <w:gridSpan w:val="12"/>
          </w:tcPr>
          <w:p w14:paraId="46043ECD" w14:textId="77777777" w:rsidR="0054286C" w:rsidRDefault="0054286C" w:rsidP="0054286C">
            <w:pPr>
              <w:ind w:left="360"/>
              <w:rPr>
                <w:rFonts w:ascii="Times New Roman" w:hAnsi="Times New Roman"/>
                <w:bCs/>
                <w:szCs w:val="24"/>
              </w:rPr>
            </w:pPr>
          </w:p>
          <w:p w14:paraId="65315D5F" w14:textId="31D7FCA6" w:rsidR="0054286C" w:rsidRPr="00AE0097" w:rsidRDefault="0054286C" w:rsidP="0054286C">
            <w:pPr>
              <w:ind w:left="360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B28577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D38F53C" w14:textId="77777777" w:rsidTr="00BC4A39">
        <w:tc>
          <w:tcPr>
            <w:tcW w:w="705" w:type="dxa"/>
          </w:tcPr>
          <w:p w14:paraId="0BB3A95A" w14:textId="0E5CF653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067491E1" w14:textId="493F304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Describe the achievements of your </w:t>
            </w:r>
            <w:r w:rsidR="00B12518">
              <w:rPr>
                <w:rFonts w:ascii="Times New Roman" w:hAnsi="Times New Roman"/>
                <w:bCs/>
                <w:szCs w:val="24"/>
              </w:rPr>
              <w:t>SSRIF P</w:t>
            </w:r>
            <w:r w:rsidRPr="00AE0097">
              <w:rPr>
                <w:rFonts w:ascii="Times New Roman" w:hAnsi="Times New Roman"/>
                <w:bCs/>
                <w:szCs w:val="24"/>
              </w:rPr>
              <w:t>roject in terms of knowledge enhancement, capacity development, sharing, networking and exposure (</w:t>
            </w:r>
            <w:r w:rsidR="00B12518">
              <w:rPr>
                <w:rFonts w:ascii="Times New Roman" w:hAnsi="Times New Roman"/>
                <w:bCs/>
                <w:szCs w:val="24"/>
              </w:rPr>
              <w:t>5</w:t>
            </w:r>
            <w:r w:rsidRPr="00AE0097">
              <w:rPr>
                <w:rFonts w:ascii="Times New Roman" w:hAnsi="Times New Roman"/>
                <w:bCs/>
                <w:szCs w:val="24"/>
              </w:rPr>
              <w:t>00 words)</w:t>
            </w:r>
          </w:p>
          <w:p w14:paraId="410D105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62DE2592" w14:textId="77777777" w:rsidTr="00BC4A39">
        <w:tc>
          <w:tcPr>
            <w:tcW w:w="9576" w:type="dxa"/>
            <w:gridSpan w:val="12"/>
          </w:tcPr>
          <w:p w14:paraId="08B5F0AB" w14:textId="6D4A2136" w:rsidR="0054286C" w:rsidRPr="00AE0097" w:rsidRDefault="0054286C" w:rsidP="0054286C">
            <w:pPr>
              <w:ind w:left="360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6DE8D4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888BC74" w14:textId="77777777" w:rsidTr="00BC4A39">
        <w:tc>
          <w:tcPr>
            <w:tcW w:w="9576" w:type="dxa"/>
            <w:gridSpan w:val="12"/>
            <w:shd w:val="clear" w:color="auto" w:fill="D9D9D9"/>
          </w:tcPr>
          <w:p w14:paraId="7F5430E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5BE4BFBE" w14:textId="77777777" w:rsidR="0054286C" w:rsidRPr="0063026B" w:rsidRDefault="0054286C" w:rsidP="00AA6E23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63026B">
              <w:rPr>
                <w:rFonts w:ascii="Times New Roman" w:hAnsi="Times New Roman"/>
                <w:b/>
                <w:szCs w:val="24"/>
              </w:rPr>
              <w:t>ACADEMIC, RESEARCH and PROFESSIONAL GROWTH</w:t>
            </w:r>
          </w:p>
          <w:p w14:paraId="719CD44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C62BAB2" w14:textId="77777777" w:rsidTr="00BC4A39">
        <w:tc>
          <w:tcPr>
            <w:tcW w:w="705" w:type="dxa"/>
          </w:tcPr>
          <w:p w14:paraId="20B27001" w14:textId="1F6280BB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787FA33D" w14:textId="3B74922D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Indicate (</w:t>
            </w:r>
            <w:r w:rsidRPr="00AE0097">
              <w:rPr>
                <w:rFonts w:ascii="Times New Roman" w:hAnsi="Times New Roman"/>
                <w:bCs/>
                <w:szCs w:val="24"/>
              </w:rPr>
              <w:sym w:font="Wingdings" w:char="F0FC"/>
            </w:r>
            <w:r w:rsidRPr="00AE0097">
              <w:rPr>
                <w:rFonts w:ascii="Times New Roman" w:hAnsi="Times New Roman"/>
                <w:bCs/>
                <w:szCs w:val="24"/>
              </w:rPr>
              <w:t>) the extent of your involvement-achievement in the following activities during your SSI</w:t>
            </w:r>
            <w:r>
              <w:rPr>
                <w:rFonts w:ascii="Times New Roman" w:hAnsi="Times New Roman"/>
                <w:bCs/>
                <w:szCs w:val="24"/>
              </w:rPr>
              <w:t>I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placement.</w:t>
            </w:r>
          </w:p>
          <w:p w14:paraId="53A642E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0565EA43" w14:textId="77777777" w:rsidTr="00AE0097">
        <w:tc>
          <w:tcPr>
            <w:tcW w:w="4947" w:type="dxa"/>
            <w:gridSpan w:val="5"/>
          </w:tcPr>
          <w:p w14:paraId="62A0F968" w14:textId="5E4CCC09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Career Focus Activities (Project Work)</w:t>
            </w:r>
          </w:p>
        </w:tc>
        <w:tc>
          <w:tcPr>
            <w:tcW w:w="1101" w:type="dxa"/>
            <w:gridSpan w:val="2"/>
          </w:tcPr>
          <w:p w14:paraId="548CF434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100%</w:t>
            </w:r>
          </w:p>
        </w:tc>
        <w:tc>
          <w:tcPr>
            <w:tcW w:w="1147" w:type="dxa"/>
            <w:gridSpan w:val="3"/>
          </w:tcPr>
          <w:p w14:paraId="3E815E89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50%</w:t>
            </w:r>
          </w:p>
        </w:tc>
        <w:tc>
          <w:tcPr>
            <w:tcW w:w="1184" w:type="dxa"/>
          </w:tcPr>
          <w:p w14:paraId="041479FA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25%</w:t>
            </w:r>
          </w:p>
        </w:tc>
        <w:tc>
          <w:tcPr>
            <w:tcW w:w="1197" w:type="dxa"/>
          </w:tcPr>
          <w:p w14:paraId="209814E2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None</w:t>
            </w:r>
          </w:p>
        </w:tc>
      </w:tr>
      <w:tr w:rsidR="0054286C" w:rsidRPr="00AE0097" w14:paraId="08904E56" w14:textId="77777777" w:rsidTr="00AE0097">
        <w:tc>
          <w:tcPr>
            <w:tcW w:w="4947" w:type="dxa"/>
            <w:gridSpan w:val="5"/>
          </w:tcPr>
          <w:p w14:paraId="31D8BCBF" w14:textId="23902175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Project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planning </w:t>
            </w:r>
            <w:r w:rsidR="00192E7F">
              <w:rPr>
                <w:rFonts w:ascii="Times New Roman" w:hAnsi="Times New Roman"/>
                <w:bCs/>
                <w:szCs w:val="24"/>
              </w:rPr>
              <w:t>(</w:t>
            </w:r>
            <w:r w:rsidR="00B24FFD">
              <w:rPr>
                <w:rFonts w:ascii="Times New Roman" w:hAnsi="Times New Roman"/>
                <w:bCs/>
                <w:szCs w:val="24"/>
              </w:rPr>
              <w:t>general</w:t>
            </w:r>
            <w:r w:rsidR="00192E7F">
              <w:rPr>
                <w:rFonts w:ascii="Times New Roman" w:hAnsi="Times New Roman"/>
                <w:bCs/>
                <w:szCs w:val="24"/>
              </w:rPr>
              <w:t>)</w:t>
            </w:r>
          </w:p>
        </w:tc>
        <w:tc>
          <w:tcPr>
            <w:tcW w:w="1101" w:type="dxa"/>
            <w:gridSpan w:val="2"/>
          </w:tcPr>
          <w:p w14:paraId="62CDABE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07487F7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034E6A5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7253813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5685F5D3" w14:textId="77777777" w:rsidTr="00AE0097">
        <w:tc>
          <w:tcPr>
            <w:tcW w:w="4947" w:type="dxa"/>
            <w:gridSpan w:val="5"/>
          </w:tcPr>
          <w:p w14:paraId="2319E454" w14:textId="3A50C783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Communicating with the </w:t>
            </w:r>
            <w:r>
              <w:rPr>
                <w:rFonts w:ascii="Times New Roman" w:hAnsi="Times New Roman"/>
                <w:bCs/>
                <w:szCs w:val="24"/>
              </w:rPr>
              <w:t>co-workers/teams</w:t>
            </w:r>
          </w:p>
        </w:tc>
        <w:tc>
          <w:tcPr>
            <w:tcW w:w="1101" w:type="dxa"/>
            <w:gridSpan w:val="2"/>
          </w:tcPr>
          <w:p w14:paraId="33592F0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7F6CED9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10E3847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035E5F9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27009E6A" w14:textId="77777777" w:rsidTr="00AE0097">
        <w:tc>
          <w:tcPr>
            <w:tcW w:w="4947" w:type="dxa"/>
            <w:gridSpan w:val="5"/>
          </w:tcPr>
          <w:p w14:paraId="6C3494EA" w14:textId="2A4A40C0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Communicating with the Supervisor</w:t>
            </w:r>
          </w:p>
        </w:tc>
        <w:tc>
          <w:tcPr>
            <w:tcW w:w="1101" w:type="dxa"/>
            <w:gridSpan w:val="2"/>
          </w:tcPr>
          <w:p w14:paraId="3841B91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4C675AC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3412B54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4CC1199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32DE9EAF" w14:textId="77777777" w:rsidTr="00AE0097">
        <w:tc>
          <w:tcPr>
            <w:tcW w:w="4947" w:type="dxa"/>
            <w:gridSpan w:val="5"/>
          </w:tcPr>
          <w:p w14:paraId="5DC9FE14" w14:textId="6C7C8B0A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Organizing </w:t>
            </w:r>
            <w:r>
              <w:rPr>
                <w:rFonts w:ascii="Times New Roman" w:hAnsi="Times New Roman"/>
                <w:bCs/>
                <w:szCs w:val="24"/>
              </w:rPr>
              <w:t>Project Execution A</w:t>
            </w:r>
            <w:r w:rsidRPr="00AE0097">
              <w:rPr>
                <w:rFonts w:ascii="Times New Roman" w:hAnsi="Times New Roman"/>
                <w:bCs/>
                <w:szCs w:val="24"/>
              </w:rPr>
              <w:t>ctivities</w:t>
            </w:r>
          </w:p>
        </w:tc>
        <w:tc>
          <w:tcPr>
            <w:tcW w:w="1101" w:type="dxa"/>
            <w:gridSpan w:val="2"/>
          </w:tcPr>
          <w:p w14:paraId="2925409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152C06A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5508CD3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4DB4F9C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F5A818D" w14:textId="77777777" w:rsidTr="00AE0097">
        <w:tc>
          <w:tcPr>
            <w:tcW w:w="4947" w:type="dxa"/>
            <w:gridSpan w:val="5"/>
          </w:tcPr>
          <w:p w14:paraId="217A682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Organizing/Managing Seminars/Workshops</w:t>
            </w:r>
          </w:p>
        </w:tc>
        <w:tc>
          <w:tcPr>
            <w:tcW w:w="1101" w:type="dxa"/>
            <w:gridSpan w:val="2"/>
          </w:tcPr>
          <w:p w14:paraId="6FFB86E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1F74004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403A5C1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19EC753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9E744B4" w14:textId="77777777" w:rsidTr="00AE0097">
        <w:tc>
          <w:tcPr>
            <w:tcW w:w="4947" w:type="dxa"/>
            <w:gridSpan w:val="5"/>
          </w:tcPr>
          <w:p w14:paraId="6E28B04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Exhibitions/Presentations</w:t>
            </w:r>
          </w:p>
        </w:tc>
        <w:tc>
          <w:tcPr>
            <w:tcW w:w="1101" w:type="dxa"/>
            <w:gridSpan w:val="2"/>
          </w:tcPr>
          <w:p w14:paraId="29FF542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434C5D9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63AE781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3742D4B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05519EAC" w14:textId="77777777" w:rsidTr="00AE0097">
        <w:tc>
          <w:tcPr>
            <w:tcW w:w="4947" w:type="dxa"/>
            <w:gridSpan w:val="5"/>
          </w:tcPr>
          <w:p w14:paraId="584367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Completing Intended Course/s</w:t>
            </w:r>
          </w:p>
        </w:tc>
        <w:tc>
          <w:tcPr>
            <w:tcW w:w="1101" w:type="dxa"/>
            <w:gridSpan w:val="2"/>
          </w:tcPr>
          <w:p w14:paraId="2CD96B7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2BFC3FF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072FE0F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52D660E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5421E84D" w14:textId="77777777" w:rsidTr="00AE0097">
        <w:tc>
          <w:tcPr>
            <w:tcW w:w="4947" w:type="dxa"/>
            <w:gridSpan w:val="5"/>
          </w:tcPr>
          <w:p w14:paraId="2740EAE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Adapting to New Culture/New Environment</w:t>
            </w:r>
          </w:p>
        </w:tc>
        <w:tc>
          <w:tcPr>
            <w:tcW w:w="1101" w:type="dxa"/>
            <w:gridSpan w:val="2"/>
          </w:tcPr>
          <w:p w14:paraId="00805F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57CF670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4AB1890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17E1FFE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7E424D75" w14:textId="77777777" w:rsidTr="00AE0097">
        <w:tc>
          <w:tcPr>
            <w:tcW w:w="4947" w:type="dxa"/>
            <w:gridSpan w:val="5"/>
          </w:tcPr>
          <w:p w14:paraId="33D9A718" w14:textId="26FF7AC9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Career Focus Activities (Research &amp; Analysis)</w:t>
            </w:r>
          </w:p>
        </w:tc>
        <w:tc>
          <w:tcPr>
            <w:tcW w:w="1101" w:type="dxa"/>
            <w:gridSpan w:val="2"/>
          </w:tcPr>
          <w:p w14:paraId="3FEC0462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100%</w:t>
            </w:r>
          </w:p>
        </w:tc>
        <w:tc>
          <w:tcPr>
            <w:tcW w:w="1147" w:type="dxa"/>
            <w:gridSpan w:val="3"/>
          </w:tcPr>
          <w:p w14:paraId="5C70F413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50%</w:t>
            </w:r>
          </w:p>
        </w:tc>
        <w:tc>
          <w:tcPr>
            <w:tcW w:w="1184" w:type="dxa"/>
          </w:tcPr>
          <w:p w14:paraId="745059E3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25%</w:t>
            </w:r>
          </w:p>
        </w:tc>
        <w:tc>
          <w:tcPr>
            <w:tcW w:w="1197" w:type="dxa"/>
          </w:tcPr>
          <w:p w14:paraId="49954343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None</w:t>
            </w:r>
          </w:p>
        </w:tc>
      </w:tr>
      <w:tr w:rsidR="0054286C" w:rsidRPr="00AE0097" w14:paraId="144F042B" w14:textId="77777777" w:rsidTr="00AE0097">
        <w:tc>
          <w:tcPr>
            <w:tcW w:w="4947" w:type="dxa"/>
            <w:gridSpan w:val="5"/>
          </w:tcPr>
          <w:p w14:paraId="50A285D4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ject Planning (research project)  </w:t>
            </w:r>
          </w:p>
        </w:tc>
        <w:tc>
          <w:tcPr>
            <w:tcW w:w="1101" w:type="dxa"/>
            <w:gridSpan w:val="2"/>
          </w:tcPr>
          <w:p w14:paraId="05F4E77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1F6084B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54D03B1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5376EC2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E579BFA" w14:textId="77777777" w:rsidTr="00E3344E">
        <w:tc>
          <w:tcPr>
            <w:tcW w:w="4928" w:type="dxa"/>
            <w:gridSpan w:val="4"/>
          </w:tcPr>
          <w:p w14:paraId="365F913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Developing Research Tools/Materials</w:t>
            </w:r>
          </w:p>
        </w:tc>
        <w:tc>
          <w:tcPr>
            <w:tcW w:w="1134" w:type="dxa"/>
            <w:gridSpan w:val="4"/>
          </w:tcPr>
          <w:p w14:paraId="0B53535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16B0C7F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16F4DBC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4AA1055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4C98A4A6" w14:textId="77777777" w:rsidTr="00E3344E">
        <w:tc>
          <w:tcPr>
            <w:tcW w:w="4928" w:type="dxa"/>
            <w:gridSpan w:val="4"/>
          </w:tcPr>
          <w:p w14:paraId="22077B7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Collecting and Analyzing Data</w:t>
            </w:r>
          </w:p>
        </w:tc>
        <w:tc>
          <w:tcPr>
            <w:tcW w:w="1134" w:type="dxa"/>
            <w:gridSpan w:val="4"/>
          </w:tcPr>
          <w:p w14:paraId="1418868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0BEDE46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405F0FF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19F44F7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5B4D21A" w14:textId="77777777" w:rsidTr="00E3344E">
        <w:tc>
          <w:tcPr>
            <w:tcW w:w="4928" w:type="dxa"/>
            <w:gridSpan w:val="4"/>
          </w:tcPr>
          <w:p w14:paraId="27FD294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Organizing/Managing Focus Group Discussions</w:t>
            </w:r>
          </w:p>
        </w:tc>
        <w:tc>
          <w:tcPr>
            <w:tcW w:w="1134" w:type="dxa"/>
            <w:gridSpan w:val="4"/>
          </w:tcPr>
          <w:p w14:paraId="362560D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5300B5A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5D44AAB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2E5533E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3FF82D23" w14:textId="77777777" w:rsidTr="00E3344E">
        <w:tc>
          <w:tcPr>
            <w:tcW w:w="4928" w:type="dxa"/>
            <w:gridSpan w:val="4"/>
          </w:tcPr>
          <w:p w14:paraId="54ECF73A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Writing Research Reports </w:t>
            </w:r>
          </w:p>
        </w:tc>
        <w:tc>
          <w:tcPr>
            <w:tcW w:w="1134" w:type="dxa"/>
            <w:gridSpan w:val="4"/>
          </w:tcPr>
          <w:p w14:paraId="21D5465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0DF90C8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2662F1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3CCA825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2B081850" w14:textId="77777777" w:rsidTr="00E3344E">
        <w:tc>
          <w:tcPr>
            <w:tcW w:w="4928" w:type="dxa"/>
            <w:gridSpan w:val="4"/>
          </w:tcPr>
          <w:p w14:paraId="2EE85B2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esentations </w:t>
            </w:r>
          </w:p>
        </w:tc>
        <w:tc>
          <w:tcPr>
            <w:tcW w:w="1134" w:type="dxa"/>
            <w:gridSpan w:val="4"/>
          </w:tcPr>
          <w:p w14:paraId="22FDACE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78DFDE0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3F56B6B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7CAD9A5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64037A56" w14:textId="77777777" w:rsidTr="00E3344E">
        <w:tc>
          <w:tcPr>
            <w:tcW w:w="4928" w:type="dxa"/>
            <w:gridSpan w:val="4"/>
          </w:tcPr>
          <w:p w14:paraId="70997AD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Adapting to New Culture/New Environment</w:t>
            </w:r>
          </w:p>
        </w:tc>
        <w:tc>
          <w:tcPr>
            <w:tcW w:w="1134" w:type="dxa"/>
            <w:gridSpan w:val="4"/>
          </w:tcPr>
          <w:p w14:paraId="4B09A84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4C8870B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2958478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3ABC472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6B687A57" w14:textId="77777777" w:rsidTr="00BC4A39">
        <w:tc>
          <w:tcPr>
            <w:tcW w:w="9576" w:type="dxa"/>
            <w:gridSpan w:val="12"/>
            <w:shd w:val="clear" w:color="auto" w:fill="D9D9D9"/>
          </w:tcPr>
          <w:p w14:paraId="7479322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3F726CC7" w14:textId="77777777" w:rsidR="0054286C" w:rsidRPr="0063026B" w:rsidRDefault="0054286C" w:rsidP="00AA6E23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63026B">
              <w:rPr>
                <w:rFonts w:ascii="Times New Roman" w:hAnsi="Times New Roman"/>
                <w:b/>
                <w:szCs w:val="24"/>
              </w:rPr>
              <w:t>IMPACTS, FUTURE PLANS, CAREER OBJECTIVES, RECOMMENDATIONS</w:t>
            </w:r>
          </w:p>
          <w:p w14:paraId="6885ADC6" w14:textId="282F7399" w:rsidR="00AA6E23" w:rsidRPr="00AE0097" w:rsidRDefault="00AA6E23" w:rsidP="00AA6E23">
            <w:pPr>
              <w:jc w:val="center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658D5C1A" w14:textId="77777777" w:rsidTr="00BC4A39">
        <w:tc>
          <w:tcPr>
            <w:tcW w:w="705" w:type="dxa"/>
          </w:tcPr>
          <w:p w14:paraId="222A4DA6" w14:textId="20F150B7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4BF19E77" w14:textId="1A9C1412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Highlight 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the SSRIF Project’s </w:t>
            </w:r>
            <w:r w:rsidR="0063026B">
              <w:rPr>
                <w:rFonts w:ascii="Times New Roman" w:hAnsi="Times New Roman"/>
                <w:bCs/>
                <w:szCs w:val="24"/>
              </w:rPr>
              <w:t>impact</w:t>
            </w:r>
            <w:r>
              <w:rPr>
                <w:rFonts w:ascii="Times New Roman" w:hAnsi="Times New Roman"/>
                <w:bCs/>
                <w:szCs w:val="24"/>
              </w:rPr>
              <w:t xml:space="preserve"> on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your academic career and personal objectives. </w:t>
            </w:r>
          </w:p>
          <w:p w14:paraId="0F5907C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4593D828" w14:textId="77777777" w:rsidTr="00BC4A39">
        <w:tc>
          <w:tcPr>
            <w:tcW w:w="9576" w:type="dxa"/>
            <w:gridSpan w:val="12"/>
          </w:tcPr>
          <w:p w14:paraId="7B132B5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973411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23536B3" w14:textId="77777777" w:rsidTr="00BC4A39">
        <w:tc>
          <w:tcPr>
            <w:tcW w:w="705" w:type="dxa"/>
          </w:tcPr>
          <w:p w14:paraId="53D84C19" w14:textId="64B23A98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2BEC458F" w14:textId="769AB573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Indicate your plans following this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 international research </w:t>
            </w:r>
            <w:r w:rsidRPr="00AE0097">
              <w:rPr>
                <w:rFonts w:ascii="Times New Roman" w:hAnsi="Times New Roman"/>
                <w:bCs/>
                <w:szCs w:val="24"/>
              </w:rPr>
              <w:t>experience.</w:t>
            </w:r>
          </w:p>
        </w:tc>
      </w:tr>
      <w:tr w:rsidR="0054286C" w:rsidRPr="00AE0097" w14:paraId="78713B6F" w14:textId="77777777" w:rsidTr="00BC4A39">
        <w:tc>
          <w:tcPr>
            <w:tcW w:w="9576" w:type="dxa"/>
            <w:gridSpan w:val="12"/>
          </w:tcPr>
          <w:p w14:paraId="6E8029E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5D4313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38DBADD7" w14:textId="77777777" w:rsidTr="00BC4A39">
        <w:tc>
          <w:tcPr>
            <w:tcW w:w="705" w:type="dxa"/>
          </w:tcPr>
          <w:p w14:paraId="2B020876" w14:textId="247EC950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080B6984" w14:textId="78E023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Describe any plans to disseminate your </w:t>
            </w:r>
            <w:r w:rsidR="00B12518">
              <w:rPr>
                <w:rFonts w:ascii="Times New Roman" w:hAnsi="Times New Roman"/>
                <w:bCs/>
                <w:szCs w:val="24"/>
              </w:rPr>
              <w:t>SSRIF Project experience and findings</w:t>
            </w:r>
            <w:r>
              <w:rPr>
                <w:rFonts w:ascii="Times New Roman" w:hAnsi="Times New Roman"/>
                <w:bCs/>
                <w:szCs w:val="24"/>
              </w:rPr>
              <w:t>,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including your potential audience/recipients.  </w:t>
            </w:r>
          </w:p>
        </w:tc>
      </w:tr>
      <w:tr w:rsidR="0054286C" w:rsidRPr="00AE0097" w14:paraId="38D3620B" w14:textId="77777777" w:rsidTr="00BC4A39">
        <w:tc>
          <w:tcPr>
            <w:tcW w:w="9576" w:type="dxa"/>
            <w:gridSpan w:val="12"/>
          </w:tcPr>
          <w:p w14:paraId="5EA8F67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1304C3A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3C476EA3" w14:textId="77777777" w:rsidTr="00BC4A39">
        <w:tc>
          <w:tcPr>
            <w:tcW w:w="705" w:type="dxa"/>
          </w:tcPr>
          <w:p w14:paraId="2065218E" w14:textId="2EFDD1B6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62C50B17" w14:textId="487ABEF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Specify any </w:t>
            </w:r>
            <w:r>
              <w:rPr>
                <w:rFonts w:ascii="Times New Roman" w:hAnsi="Times New Roman"/>
                <w:bCs/>
                <w:szCs w:val="24"/>
              </w:rPr>
              <w:t>significant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challenges encountered during your 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SSRIF Project duration </w:t>
            </w:r>
            <w:r w:rsidRPr="00AE0097">
              <w:rPr>
                <w:rFonts w:ascii="Times New Roman" w:hAnsi="Times New Roman"/>
                <w:bCs/>
                <w:szCs w:val="24"/>
              </w:rPr>
              <w:t>in India and your overcoming experiences.</w:t>
            </w:r>
          </w:p>
        </w:tc>
      </w:tr>
      <w:tr w:rsidR="0054286C" w:rsidRPr="00AE0097" w14:paraId="2086F37D" w14:textId="77777777" w:rsidTr="00BC4A39">
        <w:tc>
          <w:tcPr>
            <w:tcW w:w="9576" w:type="dxa"/>
            <w:gridSpan w:val="12"/>
          </w:tcPr>
          <w:p w14:paraId="1B6C31A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0BA276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16F72702" w14:textId="77777777" w:rsidTr="00BC4A39">
        <w:tc>
          <w:tcPr>
            <w:tcW w:w="738" w:type="dxa"/>
            <w:gridSpan w:val="2"/>
          </w:tcPr>
          <w:p w14:paraId="7437BE0D" w14:textId="5A63102D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38" w:type="dxa"/>
            <w:gridSpan w:val="10"/>
          </w:tcPr>
          <w:p w14:paraId="1982E90B" w14:textId="4C5C160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vide recommendations/suggestions for future </w:t>
            </w:r>
            <w:r w:rsidR="00B12518">
              <w:rPr>
                <w:rFonts w:ascii="Times New Roman" w:hAnsi="Times New Roman"/>
                <w:bCs/>
                <w:szCs w:val="24"/>
              </w:rPr>
              <w:t>students undertaking fellowships in India.</w:t>
            </w:r>
          </w:p>
          <w:p w14:paraId="4E33094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1A71E39F" w14:textId="77777777" w:rsidTr="00BC4A39">
        <w:tc>
          <w:tcPr>
            <w:tcW w:w="9576" w:type="dxa"/>
            <w:gridSpan w:val="12"/>
          </w:tcPr>
          <w:p w14:paraId="22A03F2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78A2D9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7971799C" w14:textId="77777777" w:rsidTr="00BC4A39">
        <w:tc>
          <w:tcPr>
            <w:tcW w:w="738" w:type="dxa"/>
            <w:gridSpan w:val="2"/>
          </w:tcPr>
          <w:p w14:paraId="1E3609A1" w14:textId="25707F1E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38" w:type="dxa"/>
            <w:gridSpan w:val="10"/>
          </w:tcPr>
          <w:p w14:paraId="63A5AE93" w14:textId="333D5B0F" w:rsidR="0054286C" w:rsidRDefault="0054286C" w:rsidP="0054286C">
            <w:pPr>
              <w:numPr>
                <w:ilvl w:val="0"/>
                <w:numId w:val="16"/>
              </w:num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vide a quote based on your 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fellowship </w:t>
            </w:r>
            <w:r w:rsidRPr="00AE0097">
              <w:rPr>
                <w:rFonts w:ascii="Times New Roman" w:hAnsi="Times New Roman"/>
                <w:bCs/>
                <w:szCs w:val="24"/>
              </w:rPr>
              <w:t>experience in India</w:t>
            </w:r>
            <w:r w:rsidR="00B12518">
              <w:rPr>
                <w:rFonts w:ascii="Times New Roman" w:hAnsi="Times New Roman"/>
                <w:bCs/>
                <w:szCs w:val="24"/>
              </w:rPr>
              <w:t>.</w:t>
            </w:r>
          </w:p>
          <w:p w14:paraId="50E32A00" w14:textId="77777777" w:rsidR="0054286C" w:rsidRPr="00AE0097" w:rsidRDefault="0054286C" w:rsidP="0054286C">
            <w:pPr>
              <w:ind w:left="720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545E7529" w14:textId="77777777" w:rsidR="0054286C" w:rsidRPr="00AE0097" w:rsidRDefault="0054286C" w:rsidP="0054286C">
            <w:pPr>
              <w:ind w:left="720"/>
              <w:rPr>
                <w:rFonts w:ascii="Times New Roman" w:hAnsi="Times New Roman"/>
                <w:bCs/>
                <w:szCs w:val="24"/>
              </w:rPr>
            </w:pPr>
          </w:p>
          <w:p w14:paraId="453E1326" w14:textId="2BB0D8FE" w:rsidR="0054286C" w:rsidRPr="00AE0097" w:rsidRDefault="0054286C" w:rsidP="0054286C">
            <w:pPr>
              <w:numPr>
                <w:ilvl w:val="0"/>
                <w:numId w:val="16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Email three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photographs </w:t>
            </w:r>
            <w:r>
              <w:rPr>
                <w:rFonts w:ascii="Times New Roman" w:hAnsi="Times New Roman"/>
                <w:bCs/>
                <w:szCs w:val="24"/>
              </w:rPr>
              <w:t>of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your S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SRIF </w:t>
            </w:r>
            <w:r>
              <w:rPr>
                <w:rFonts w:ascii="Times New Roman" w:hAnsi="Times New Roman"/>
                <w:bCs/>
                <w:szCs w:val="24"/>
              </w:rPr>
              <w:t xml:space="preserve">Project along with this report form. </w:t>
            </w:r>
          </w:p>
        </w:tc>
      </w:tr>
      <w:tr w:rsidR="0054286C" w:rsidRPr="00AE0097" w14:paraId="43B0638D" w14:textId="77777777" w:rsidTr="00BC4A39">
        <w:tc>
          <w:tcPr>
            <w:tcW w:w="9576" w:type="dxa"/>
            <w:gridSpan w:val="12"/>
          </w:tcPr>
          <w:p w14:paraId="1B144B32" w14:textId="77777777" w:rsidR="0054286C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3DA1ACED" w14:textId="3F6827B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szCs w:val="24"/>
              </w:rPr>
              <w:t>Signature: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8EFFFA7" w14:textId="1A2F605E" w:rsidR="0054286C" w:rsidRPr="00AE0097" w:rsidRDefault="0054286C" w:rsidP="0054286C">
            <w:pPr>
              <w:rPr>
                <w:rFonts w:ascii="Times New Roman" w:hAnsi="Times New Roman"/>
                <w:szCs w:val="24"/>
              </w:rPr>
            </w:pPr>
          </w:p>
          <w:p w14:paraId="193BCF2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szCs w:val="24"/>
              </w:rPr>
              <w:t xml:space="preserve">Date:        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33AD955" w14:textId="749574D5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60E7F19C" w14:textId="77777777" w:rsidR="006A43F9" w:rsidRPr="00AE0097" w:rsidRDefault="006A43F9">
      <w:pPr>
        <w:rPr>
          <w:rFonts w:ascii="Times New Roman" w:hAnsi="Times New Roman"/>
          <w:bCs/>
          <w:szCs w:val="24"/>
        </w:rPr>
      </w:pPr>
    </w:p>
    <w:sectPr w:rsidR="006A43F9" w:rsidRPr="00AE0097" w:rsidSect="00B06884">
      <w:footerReference w:type="even" r:id="rId9"/>
      <w:footerReference w:type="default" r:id="rId10"/>
      <w:pgSz w:w="12240" w:h="15840"/>
      <w:pgMar w:top="630" w:right="1440" w:bottom="5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3FB12B" w14:textId="77777777" w:rsidR="0054653F" w:rsidRDefault="0054653F">
      <w:r>
        <w:separator/>
      </w:r>
    </w:p>
  </w:endnote>
  <w:endnote w:type="continuationSeparator" w:id="0">
    <w:p w14:paraId="0E72E736" w14:textId="77777777" w:rsidR="0054653F" w:rsidRDefault="00546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Light">
    <w:charset w:val="00"/>
    <w:family w:val="roman"/>
    <w:pitch w:val="variable"/>
    <w:sig w:usb0="80000287" w:usb1="00000000" w:usb2="00000000" w:usb3="00000000" w:csb0="0000000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B6676E" w14:textId="77777777" w:rsidR="005162B3" w:rsidRDefault="005162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AAC106" w14:textId="77777777" w:rsidR="005162B3" w:rsidRDefault="005162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038482" w14:textId="77777777" w:rsidR="005162B3" w:rsidRDefault="005162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1C50">
      <w:rPr>
        <w:rStyle w:val="PageNumber"/>
        <w:noProof/>
      </w:rPr>
      <w:t>2</w:t>
    </w:r>
    <w:r>
      <w:rPr>
        <w:rStyle w:val="PageNumber"/>
      </w:rPr>
      <w:fldChar w:fldCharType="end"/>
    </w:r>
  </w:p>
  <w:p w14:paraId="2CFF1837" w14:textId="77777777" w:rsidR="005162B3" w:rsidRDefault="00516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BF620D" w14:textId="77777777" w:rsidR="0054653F" w:rsidRDefault="0054653F">
      <w:r>
        <w:separator/>
      </w:r>
    </w:p>
  </w:footnote>
  <w:footnote w:type="continuationSeparator" w:id="0">
    <w:p w14:paraId="4F19FDED" w14:textId="77777777" w:rsidR="0054653F" w:rsidRDefault="005465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5621C"/>
    <w:multiLevelType w:val="hybridMultilevel"/>
    <w:tmpl w:val="F6C80C8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9F2705"/>
    <w:multiLevelType w:val="hybridMultilevel"/>
    <w:tmpl w:val="A9CA4604"/>
    <w:lvl w:ilvl="0" w:tplc="6988FCD2">
      <w:start w:val="1"/>
      <w:numFmt w:val="lowerLetter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9060D"/>
    <w:multiLevelType w:val="hybridMultilevel"/>
    <w:tmpl w:val="D892D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D71ED"/>
    <w:multiLevelType w:val="singleLevel"/>
    <w:tmpl w:val="C48E366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C6C171E"/>
    <w:multiLevelType w:val="hybridMultilevel"/>
    <w:tmpl w:val="600653A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D95FAD"/>
    <w:multiLevelType w:val="hybridMultilevel"/>
    <w:tmpl w:val="61383CA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2B7525"/>
    <w:multiLevelType w:val="hybridMultilevel"/>
    <w:tmpl w:val="64EAD6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474B4A"/>
    <w:multiLevelType w:val="singleLevel"/>
    <w:tmpl w:val="1B3E8D9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F935471"/>
    <w:multiLevelType w:val="hybridMultilevel"/>
    <w:tmpl w:val="9B2694F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E5040C1"/>
    <w:multiLevelType w:val="hybridMultilevel"/>
    <w:tmpl w:val="9684CF4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9351A1"/>
    <w:multiLevelType w:val="multilevel"/>
    <w:tmpl w:val="B0A641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CA0A33"/>
    <w:multiLevelType w:val="hybridMultilevel"/>
    <w:tmpl w:val="6F56D8F0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883C62"/>
    <w:multiLevelType w:val="hybridMultilevel"/>
    <w:tmpl w:val="5F223258"/>
    <w:lvl w:ilvl="0" w:tplc="23860EB6">
      <w:start w:val="1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521283"/>
    <w:multiLevelType w:val="hybridMultilevel"/>
    <w:tmpl w:val="B9E8A76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695C89"/>
    <w:multiLevelType w:val="hybridMultilevel"/>
    <w:tmpl w:val="75140EA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0A09ED"/>
    <w:multiLevelType w:val="multilevel"/>
    <w:tmpl w:val="E0E67B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A014FB"/>
    <w:multiLevelType w:val="hybridMultilevel"/>
    <w:tmpl w:val="2732350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76F3421"/>
    <w:multiLevelType w:val="hybridMultilevel"/>
    <w:tmpl w:val="022EFDC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1772AF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num w:numId="1" w16cid:durableId="337585559">
    <w:abstractNumId w:val="18"/>
  </w:num>
  <w:num w:numId="2" w16cid:durableId="672880429">
    <w:abstractNumId w:val="3"/>
  </w:num>
  <w:num w:numId="3" w16cid:durableId="1343820786">
    <w:abstractNumId w:val="7"/>
  </w:num>
  <w:num w:numId="4" w16cid:durableId="616372226">
    <w:abstractNumId w:val="12"/>
  </w:num>
  <w:num w:numId="5" w16cid:durableId="1060249837">
    <w:abstractNumId w:val="6"/>
  </w:num>
  <w:num w:numId="6" w16cid:durableId="280649618">
    <w:abstractNumId w:val="14"/>
  </w:num>
  <w:num w:numId="7" w16cid:durableId="1154878947">
    <w:abstractNumId w:val="16"/>
  </w:num>
  <w:num w:numId="8" w16cid:durableId="1961916456">
    <w:abstractNumId w:val="15"/>
  </w:num>
  <w:num w:numId="9" w16cid:durableId="1431312095">
    <w:abstractNumId w:val="10"/>
  </w:num>
  <w:num w:numId="10" w16cid:durableId="1900625939">
    <w:abstractNumId w:val="2"/>
  </w:num>
  <w:num w:numId="11" w16cid:durableId="1485046566">
    <w:abstractNumId w:val="5"/>
  </w:num>
  <w:num w:numId="12" w16cid:durableId="1011879058">
    <w:abstractNumId w:val="4"/>
  </w:num>
  <w:num w:numId="13" w16cid:durableId="1301105993">
    <w:abstractNumId w:val="9"/>
  </w:num>
  <w:num w:numId="14" w16cid:durableId="1946497261">
    <w:abstractNumId w:val="13"/>
  </w:num>
  <w:num w:numId="15" w16cid:durableId="2110541577">
    <w:abstractNumId w:val="8"/>
  </w:num>
  <w:num w:numId="16" w16cid:durableId="706414337">
    <w:abstractNumId w:val="1"/>
  </w:num>
  <w:num w:numId="17" w16cid:durableId="843472474">
    <w:abstractNumId w:val="0"/>
  </w:num>
  <w:num w:numId="18" w16cid:durableId="65688790">
    <w:abstractNumId w:val="17"/>
  </w:num>
  <w:num w:numId="19" w16cid:durableId="9714477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QeruCGXEt6Rz1nKyjDw/gbS0pKqCc7ak1yX99Nh+/BQOVVN83xChdQRLbl3F1CGzubPhfsOytaubsPEA6r7bA==" w:salt="dedpVGn/ZElWA6NkeeoW/Q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rAwN7I0NDW2NLFQ0lEKTi0uzszPAykwqQUAase9ZSwAAAA="/>
  </w:docVars>
  <w:rsids>
    <w:rsidRoot w:val="0047346A"/>
    <w:rsid w:val="000021F4"/>
    <w:rsid w:val="00006C9E"/>
    <w:rsid w:val="00007723"/>
    <w:rsid w:val="00021E7D"/>
    <w:rsid w:val="00023E6A"/>
    <w:rsid w:val="000256EB"/>
    <w:rsid w:val="00063794"/>
    <w:rsid w:val="00081A1B"/>
    <w:rsid w:val="000C0129"/>
    <w:rsid w:val="000C6A5C"/>
    <w:rsid w:val="000E403F"/>
    <w:rsid w:val="001220D0"/>
    <w:rsid w:val="001229B2"/>
    <w:rsid w:val="001268C3"/>
    <w:rsid w:val="00127590"/>
    <w:rsid w:val="00137862"/>
    <w:rsid w:val="001462BE"/>
    <w:rsid w:val="00181AA6"/>
    <w:rsid w:val="0018515B"/>
    <w:rsid w:val="00192E7F"/>
    <w:rsid w:val="001E1972"/>
    <w:rsid w:val="001F6D87"/>
    <w:rsid w:val="002251C6"/>
    <w:rsid w:val="00225C31"/>
    <w:rsid w:val="00250F81"/>
    <w:rsid w:val="002746D0"/>
    <w:rsid w:val="00280716"/>
    <w:rsid w:val="002A578C"/>
    <w:rsid w:val="002B4BF3"/>
    <w:rsid w:val="002C1D49"/>
    <w:rsid w:val="002F3457"/>
    <w:rsid w:val="00310AEE"/>
    <w:rsid w:val="00323BEC"/>
    <w:rsid w:val="00353F14"/>
    <w:rsid w:val="0035560E"/>
    <w:rsid w:val="003B2C73"/>
    <w:rsid w:val="003B67F7"/>
    <w:rsid w:val="003C2F1B"/>
    <w:rsid w:val="003C56C4"/>
    <w:rsid w:val="00400962"/>
    <w:rsid w:val="00416934"/>
    <w:rsid w:val="00434097"/>
    <w:rsid w:val="0047346A"/>
    <w:rsid w:val="00481BEA"/>
    <w:rsid w:val="004B4040"/>
    <w:rsid w:val="004D324D"/>
    <w:rsid w:val="00500081"/>
    <w:rsid w:val="005014BD"/>
    <w:rsid w:val="00515247"/>
    <w:rsid w:val="005162B3"/>
    <w:rsid w:val="0052248A"/>
    <w:rsid w:val="0054286C"/>
    <w:rsid w:val="00542DE4"/>
    <w:rsid w:val="0054653F"/>
    <w:rsid w:val="00570812"/>
    <w:rsid w:val="005765B3"/>
    <w:rsid w:val="005967AC"/>
    <w:rsid w:val="005B5C97"/>
    <w:rsid w:val="005B7B3E"/>
    <w:rsid w:val="005D6664"/>
    <w:rsid w:val="005E5ACE"/>
    <w:rsid w:val="00605C04"/>
    <w:rsid w:val="00611C47"/>
    <w:rsid w:val="00614D74"/>
    <w:rsid w:val="0063026B"/>
    <w:rsid w:val="0064456D"/>
    <w:rsid w:val="00671B52"/>
    <w:rsid w:val="00691C1F"/>
    <w:rsid w:val="006938B7"/>
    <w:rsid w:val="00696F58"/>
    <w:rsid w:val="006A43F9"/>
    <w:rsid w:val="006A684D"/>
    <w:rsid w:val="006D509E"/>
    <w:rsid w:val="0072118B"/>
    <w:rsid w:val="007246A0"/>
    <w:rsid w:val="00726876"/>
    <w:rsid w:val="00745851"/>
    <w:rsid w:val="007629EE"/>
    <w:rsid w:val="007C70A5"/>
    <w:rsid w:val="007F3D94"/>
    <w:rsid w:val="00846A78"/>
    <w:rsid w:val="00862205"/>
    <w:rsid w:val="0087109E"/>
    <w:rsid w:val="008712D8"/>
    <w:rsid w:val="008C07C8"/>
    <w:rsid w:val="008D0637"/>
    <w:rsid w:val="009523C1"/>
    <w:rsid w:val="00960BB3"/>
    <w:rsid w:val="009743E5"/>
    <w:rsid w:val="00977E06"/>
    <w:rsid w:val="009C0517"/>
    <w:rsid w:val="009D4279"/>
    <w:rsid w:val="009F5621"/>
    <w:rsid w:val="00A160E3"/>
    <w:rsid w:val="00A17875"/>
    <w:rsid w:val="00A30854"/>
    <w:rsid w:val="00A30FBA"/>
    <w:rsid w:val="00A37889"/>
    <w:rsid w:val="00A47A5B"/>
    <w:rsid w:val="00A527A1"/>
    <w:rsid w:val="00A637CE"/>
    <w:rsid w:val="00A732FD"/>
    <w:rsid w:val="00AA090E"/>
    <w:rsid w:val="00AA6E23"/>
    <w:rsid w:val="00AC35DA"/>
    <w:rsid w:val="00AE0097"/>
    <w:rsid w:val="00B06884"/>
    <w:rsid w:val="00B12518"/>
    <w:rsid w:val="00B14B59"/>
    <w:rsid w:val="00B24FFD"/>
    <w:rsid w:val="00B35B49"/>
    <w:rsid w:val="00B51D72"/>
    <w:rsid w:val="00B611DA"/>
    <w:rsid w:val="00B6336E"/>
    <w:rsid w:val="00BA0309"/>
    <w:rsid w:val="00BA1ACE"/>
    <w:rsid w:val="00BC4A39"/>
    <w:rsid w:val="00C02F8A"/>
    <w:rsid w:val="00C263E6"/>
    <w:rsid w:val="00C576B2"/>
    <w:rsid w:val="00CA6012"/>
    <w:rsid w:val="00CD18E1"/>
    <w:rsid w:val="00CD7A33"/>
    <w:rsid w:val="00D451BF"/>
    <w:rsid w:val="00D80A6C"/>
    <w:rsid w:val="00DA669A"/>
    <w:rsid w:val="00DB6270"/>
    <w:rsid w:val="00E101E0"/>
    <w:rsid w:val="00E2694E"/>
    <w:rsid w:val="00E31C50"/>
    <w:rsid w:val="00E3344E"/>
    <w:rsid w:val="00E41254"/>
    <w:rsid w:val="00E416D2"/>
    <w:rsid w:val="00E51E12"/>
    <w:rsid w:val="00E55CA8"/>
    <w:rsid w:val="00E63BE2"/>
    <w:rsid w:val="00EA1616"/>
    <w:rsid w:val="00EB1A8C"/>
    <w:rsid w:val="00EB765F"/>
    <w:rsid w:val="00ED7DAF"/>
    <w:rsid w:val="00F0396A"/>
    <w:rsid w:val="00F13627"/>
    <w:rsid w:val="00F236DF"/>
    <w:rsid w:val="00FC2B5E"/>
    <w:rsid w:val="00FE0A69"/>
    <w:rsid w:val="00FF2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2047FD"/>
  <w15:chartTrackingRefBased/>
  <w15:docId w15:val="{41576E4E-0399-46C1-9A63-13BFB5D6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Rockwell Light" w:hAnsi="Rockwell Light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6"/>
    </w:rPr>
  </w:style>
  <w:style w:type="paragraph" w:styleId="Heading3">
    <w:name w:val="heading 3"/>
    <w:basedOn w:val="Normal"/>
    <w:next w:val="Normal"/>
    <w:qFormat/>
    <w:pPr>
      <w:keepNext/>
      <w:ind w:left="1440"/>
      <w:jc w:val="center"/>
      <w:outlineLvl w:val="2"/>
    </w:pPr>
    <w:rPr>
      <w:rFonts w:ascii="Times New Roman" w:hAnsi="Times New Roman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</w:rPr>
  </w:style>
  <w:style w:type="paragraph" w:styleId="BodyTextIndent">
    <w:name w:val="Body Text Indent"/>
    <w:basedOn w:val="Normal"/>
    <w:pPr>
      <w:ind w:left="360"/>
    </w:pPr>
    <w:rPr>
      <w:b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ind w:left="1440"/>
      <w:jc w:val="center"/>
    </w:pPr>
    <w:rPr>
      <w:rFonts w:ascii="Times New Roman" w:hAnsi="Times New Roman"/>
      <w:b/>
      <w:sz w:val="26"/>
    </w:rPr>
  </w:style>
  <w:style w:type="paragraph" w:styleId="BodyText2">
    <w:name w:val="Body Text 2"/>
    <w:basedOn w:val="Normal"/>
    <w:rPr>
      <w:rFonts w:ascii="Times New Roman" w:hAnsi="Times New Roman"/>
      <w:b/>
      <w:sz w:val="18"/>
    </w:rPr>
  </w:style>
  <w:style w:type="paragraph" w:styleId="BodyText3">
    <w:name w:val="Body Text 3"/>
    <w:basedOn w:val="Normal"/>
    <w:pPr>
      <w:jc w:val="center"/>
    </w:pPr>
    <w:rPr>
      <w:rFonts w:ascii="Times New Roman" w:hAnsi="Times New Roman"/>
      <w:b/>
      <w:bCs/>
      <w:sz w:val="22"/>
    </w:rPr>
  </w:style>
  <w:style w:type="table" w:styleId="TableGrid">
    <w:name w:val="Table Grid"/>
    <w:basedOn w:val="TableNormal"/>
    <w:rsid w:val="006A43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FE0A69"/>
    <w:rPr>
      <w:b/>
      <w:bCs/>
    </w:rPr>
  </w:style>
  <w:style w:type="paragraph" w:styleId="NormalWeb">
    <w:name w:val="Normal (Web)"/>
    <w:basedOn w:val="Normal"/>
    <w:uiPriority w:val="99"/>
    <w:unhideWhenUsed/>
    <w:rsid w:val="00FE0A69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caps">
    <w:name w:val="caps"/>
    <w:basedOn w:val="DefaultParagraphFont"/>
    <w:rsid w:val="00FE0A69"/>
  </w:style>
  <w:style w:type="character" w:customStyle="1" w:styleId="FooterChar">
    <w:name w:val="Footer Char"/>
    <w:link w:val="Footer"/>
    <w:rsid w:val="00EA1616"/>
    <w:rPr>
      <w:rFonts w:ascii="Rockwell Light" w:hAnsi="Rockwell Light"/>
      <w:sz w:val="24"/>
      <w:lang w:val="en-US" w:eastAsia="en-US" w:bidi="ar-SA"/>
    </w:rPr>
  </w:style>
  <w:style w:type="character" w:styleId="Hyperlink">
    <w:name w:val="Hyperlink"/>
    <w:uiPriority w:val="99"/>
    <w:unhideWhenUsed/>
    <w:rsid w:val="004340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30FB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78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81423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46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E5E51F-EF7D-4AFC-92A3-D3DE99080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5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 Studies Fellowship:  Progress Report</vt:lpstr>
    </vt:vector>
  </TitlesOfParts>
  <Company>Hewlett-Packard</Company>
  <LinksUpToDate>false</LinksUpToDate>
  <CharactersWithSpaces>4721</CharactersWithSpaces>
  <SharedDoc>false</SharedDoc>
  <HLinks>
    <vt:vector size="6" baseType="variant">
      <vt:variant>
        <vt:i4>2490398</vt:i4>
      </vt:variant>
      <vt:variant>
        <vt:i4>0</vt:i4>
      </vt:variant>
      <vt:variant>
        <vt:i4>0</vt:i4>
      </vt:variant>
      <vt:variant>
        <vt:i4>5</vt:i4>
      </vt:variant>
      <vt:variant>
        <vt:lpwstr>mailto:maldeen@ucalgary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 Studies Fellowship:  Progress Report</dc:title>
  <dc:subject/>
  <dc:creator>Shastri Indo Canadian Inst.#2</dc:creator>
  <cp:keywords/>
  <cp:lastModifiedBy>Mahmuda Aldeen</cp:lastModifiedBy>
  <cp:revision>2</cp:revision>
  <cp:lastPrinted>2002-01-16T04:42:00Z</cp:lastPrinted>
  <dcterms:created xsi:type="dcterms:W3CDTF">2024-06-07T03:48:00Z</dcterms:created>
  <dcterms:modified xsi:type="dcterms:W3CDTF">2024-06-07T03:48:00Z</dcterms:modified>
</cp:coreProperties>
</file>